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6c14413a34147e8c7c3b31f45811d31d9c02a13"/>
    <w:p>
      <w:pPr>
        <w:pStyle w:val="Heading1"/>
      </w:pPr>
      <w:r>
        <w:t xml:space="preserve">COVER LETTER FOR TRANSLATOR INTERPRETER POSITION IN UNITED KINGDOM LONDON</w:t>
      </w:r>
    </w:p>
    <w:p>
      <w:pPr>
        <w:pStyle w:val="FirstParagraph"/>
      </w:pPr>
      <w:r>
        <w:t xml:space="preserve">Dear [Hiring Manager's Name],</w:t>
      </w:r>
    </w:p>
    <w:p>
      <w:pPr>
        <w:pStyle w:val="BodyText"/>
      </w:pPr>
      <w:r>
        <w:t xml:space="preserve">I am writing to express my sincere interest in the Translator Interpreter position at your esteemed organization in the United Kingdom London. With a profound passion for language, cultural exchange, and cross-border communication, I am eager to contribute my expertise as a professional translator and interpreter to support your mission of fostering global collaboration. The opportunity to work within the vibrant and diverse landscape of London, a city renowned for its multiculturalism and international significance, excites me deeply. This role aligns perfectly with my career goals, and I am confident that my qualifications make me an ideal candidate for this position.</w:t>
      </w:r>
    </w:p>
    <w:p>
      <w:pPr>
        <w:pStyle w:val="BodyText"/>
      </w:pPr>
      <w:r>
        <w:t xml:space="preserve">As a certified Translator Interpreter with over [X years] of experience in the field, I have honed my skills in bridging linguistic and cultural gaps across various sectors. My fluency in [list languages, e.g., Spanish, French, Mandarin] and my deep understanding of idiomatic expressions, regional dialects, and cultural nuances enable me to deliver accurate translations and seamless interpretations. Whether translating legal documents for a multinational firm or interpreting during high-stakes business negotiations in the United Kingdom London, I approach each task with precision, professionalism, and a commitment to excellence.</w:t>
      </w:r>
    </w:p>
    <w:p>
      <w:pPr>
        <w:pStyle w:val="BodyText"/>
      </w:pPr>
      <w:r>
        <w:t xml:space="preserve">The United Kingdom London is a hub of global commerce, diplomacy, and cultural innovation. As a Translator Interpreter operating in this dynamic environment, I have developed an acute awareness of the specific challenges and opportunities that arise when working with British English. From understanding the subtleties of formal versus informal communication to adapting content for UK audiences, my work ensures clarity and resonance in every project. For instance, during my tenure at [previous organization or freelance work], I translated a series of marketing materials for a tech startup targeting the UK market, which resulted in a 30% increase in user engagement. This experience reinforced the importance of tailoring translations to align with local customs and expectations—a critical aspect of success in the United Kingdom London.</w:t>
      </w:r>
    </w:p>
    <w:p>
      <w:pPr>
        <w:pStyle w:val="BodyText"/>
      </w:pPr>
      <w:r>
        <w:t xml:space="preserve">My background as a Translator Interpreter is further strengthened by my academic and professional qualifications. I hold a [degree, e.g., Master’s in Translation Studies] from [university name], where I specialized in translation theory, intercultural communication, and the ethical responsibilities of language professionals. Additionally, I am certified by [relevant certification body, e.g., Chartered Institute of Linguists], which underscores my adherence to the highest standards of the profession. These credentials, combined with my hands-on experience in both written and spoken translation, enable me to deliver results that meet the rigorous demands of clients in London and beyond.</w:t>
      </w:r>
    </w:p>
    <w:p>
      <w:pPr>
        <w:pStyle w:val="BodyText"/>
      </w:pPr>
      <w:r>
        <w:t xml:space="preserve">What sets me apart as a Translator Interpreter is my ability to adapt to diverse contexts while maintaining a strong focus on client needs. In the United Kingdom London, where businesses operate at the intersection of local and global markets, this adaptability is essential. For example, I recently provided real-time interpretation services during a conference attended by executives from over 20 countries, including key stakeholders in the UK. My ability to navigate complex terminology and cultural references ensured that all participants felt heard and understood. Such experiences have honed my capacity to thrive in fast-paced, high-pressure environments—a skill that is invaluable for any Translator Interpreter role.</w:t>
      </w:r>
    </w:p>
    <w:p>
      <w:pPr>
        <w:pStyle w:val="BodyText"/>
      </w:pPr>
      <w:r>
        <w:t xml:space="preserve">Furthermore, I am deeply committed to continuous learning and professional development. The field of translation and interpretation is ever-evolving, with new technologies such as AI-driven tools reshaping the industry. While I embrace these advancements, I believe that the human element remains irreplaceable. As a Translator Interpreter in the United Kingdom London, I prioritize building trust with clients by combining technological proficiency with my expertise in language and culture. This balance ensures that translations are not only accurate but also contextually appropriate and culturally sensitive.</w:t>
      </w:r>
    </w:p>
    <w:p>
      <w:pPr>
        <w:pStyle w:val="BodyText"/>
      </w:pPr>
      <w:r>
        <w:t xml:space="preserve">The United Kingdom London’s unique position as a global city offers unparalleled opportunities for collaboration across industries. Whether working in healthcare, education, legal services, or the arts, I am dedicated to supporting organizations in their efforts to communicate effectively with diverse audiences. For instance, my work with a London-based nonprofit focused on refugee integration involved translating vital information into multiple languages and interpreting during community workshops. This project not only reinforced the importance of clear communication but also highlighted how language can be a powerful tool for social cohesion.</w:t>
      </w:r>
    </w:p>
    <w:p>
      <w:pPr>
        <w:pStyle w:val="BodyText"/>
      </w:pPr>
      <w:r>
        <w:t xml:space="preserve">In addition to my technical skills, I bring strong interpersonal and organizational abilities that are critical for success as a Translator Interpreter. Effective communication is at the heart of my work, whether I am collaborating with clients to understand their needs or coordinating with colleagues during complex projects. My attention to detail ensures that every translation or interpretation meets the highest standards of quality, while my proactive approach allows me to anticipate challenges and deliver solutions efficiently.</w:t>
      </w:r>
    </w:p>
    <w:p>
      <w:pPr>
        <w:pStyle w:val="BodyText"/>
      </w:pPr>
      <w:r>
        <w:t xml:space="preserve">Finally, I would like to emphasize my enthusiasm for contributing to your organization’s success in the United Kingdom London. The city’s rich cultural tapestry and global influence make it an ideal setting for a Translator Interpreter who values innovation and excellence. I am eager to bring my skills, experience, and passion for language to your team, helping you achieve your goals while navigating the complexities of cross-cultural communication.</w:t>
      </w:r>
    </w:p>
    <w:p>
      <w:pPr>
        <w:pStyle w:val="BodyText"/>
      </w:pPr>
      <w:r>
        <w:t xml:space="preserve">Thank you for considering my application. I would welcome the opportunity to discuss how my background and vision align with your organization’s needs. Please feel free to contact me at [your phone number] or [your email address] at your earliest convenience. I look forward to the possibility of contributing to the continued success of your team in the United Kingdom Lond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United Kingdom London</dc:title>
  <dc:creator/>
  <cp:keywords/>
  <dcterms:created xsi:type="dcterms:W3CDTF">2026-07-23T23:09:19Z</dcterms:created>
  <dcterms:modified xsi:type="dcterms:W3CDTF">2026-07-23T23:09:19Z</dcterms:modified>
</cp:coreProperties>
</file>

<file path=docProps/custom.xml><?xml version="1.0" encoding="utf-8"?>
<Properties xmlns="http://schemas.openxmlformats.org/officeDocument/2006/custom-properties" xmlns:vt="http://schemas.openxmlformats.org/officeDocument/2006/docPropsVTypes"/>
</file>